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ncouver</w:t>
      </w:r>
    </w:p>
    <w:p>
      <w:pPr>
        <w:pStyle w:val="Author"/>
      </w:pPr>
      <w:r>
        <w:t xml:space="preserve">Ishaan</w:t>
      </w:r>
      <w:r>
        <w:t xml:space="preserve"> </w:t>
      </w:r>
      <w:r>
        <w:t xml:space="preserve">Advani</w:t>
      </w:r>
    </w:p>
    <w:p>
      <w:pPr>
        <w:pStyle w:val="Date"/>
      </w:pPr>
      <w:r>
        <w:t xml:space="preserve">3</w:t>
      </w:r>
      <w:r>
        <w:t xml:space="preserve"> </w:t>
      </w:r>
      <w:r>
        <w:t xml:space="preserve">December</w:t>
      </w:r>
      <w:r>
        <w:t xml:space="preserve"> </w:t>
      </w:r>
      <w:r>
        <w:t xml:space="preserve">2017</w:t>
      </w:r>
    </w:p>
    <w:p>
      <w:pPr>
        <w:pStyle w:val="FirstParagraph"/>
      </w:pPr>
      <w:r>
        <w:t xml:space="preserve">This R MarkDown will help in plotting break-ins for all the requested years on Vancouvers map.</w:t>
      </w:r>
    </w:p>
    <w:p>
      <w:pPr>
        <w:pStyle w:val="BodyText"/>
      </w:pPr>
      <w:r>
        <w:t xml:space="preserve">I will first call the configuration file.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ncouverConfig.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Google Maps API Terms of Service: http://developers.google.com/maps/terms.</w:t>
      </w:r>
    </w:p>
    <w:p>
      <w:pPr>
        <w:pStyle w:val="SourceCode"/>
      </w:pPr>
      <w:r>
        <w:rPr>
          <w:rStyle w:val="VerbatimChar"/>
        </w:rPr>
        <w:t xml:space="preserve">## Please cite ggmap if you use it: see citation("ggmap") for details.</w:t>
      </w:r>
    </w:p>
    <w:p>
      <w:pPr>
        <w:pStyle w:val="SourceCode"/>
      </w:pPr>
      <w:r>
        <w:rPr>
          <w:rStyle w:val="VerbatimChar"/>
        </w:rPr>
        <w:t xml:space="preserve">## [1] "loading dataset filtered for breakins and year 2003"</w:t>
      </w:r>
      <w:r>
        <w:br w:type="textWrapping"/>
      </w:r>
      <w:r>
        <w:rPr>
          <w:rStyle w:val="VerbatimChar"/>
        </w:rPr>
        <w:t xml:space="preserve">##    min_long  max_long  min_lat  max_lat crime_type</w:t>
      </w:r>
      <w:r>
        <w:br w:type="textWrapping"/>
      </w:r>
      <w:r>
        <w:rPr>
          <w:rStyle w:val="VerbatimChar"/>
        </w:rPr>
        <w:t xml:space="preserve">## 1 -123.1414 -123.1021 49.27797 49.28760       high</w:t>
      </w:r>
      <w:r>
        <w:br w:type="textWrapping"/>
      </w:r>
      <w:r>
        <w:rPr>
          <w:rStyle w:val="VerbatimChar"/>
        </w:rPr>
        <w:t xml:space="preserve">## 2 -123.2199 -123.1806 49.20091 49.21054        low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staticmap?center=vancouver+ca&amp;zoom=12&amp;size=640x640&amp;scale=2&amp;maptype=terrain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vancouver%20ca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rec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Vancouver_files/figure-docx/ca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 will use the plot_crime function in order to come up with plots for every year</w:t>
      </w:r>
      <w:r>
        <w:t xml:space="preserve"> </w:t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Vancouver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Vancouver_files/figure-docx/pressur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Vancouver_files/figure-docx/pressur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Vancouver_files/figure-docx/pressure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Vancouver_files/figure-docx/pressure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Vancouver_files/figure-docx/pressure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Vancouver_files/figure-docx/pressure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Vancouver_files/figure-docx/pressure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Vancouver_files/figure-docx/pressure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Vancouver_files/figure-docx/pressure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Vancouver_files/figure-docx/pressure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Vancouver_files/figure-docx/pressure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Vancouver_files/figure-docx/pressure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Vancouver_files/figure-docx/pressure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Vancouver_files/figure-docx/pressure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8a205e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ncouver</dc:title>
  <dc:creator>Ishaan Advani</dc:creator>
  <dcterms:created xsi:type="dcterms:W3CDTF">2017-12-06T20:53:54Z</dcterms:created>
  <dcterms:modified xsi:type="dcterms:W3CDTF">2017-12-06T20:53:54Z</dcterms:modified>
</cp:coreProperties>
</file>